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utomotive Mechanic | United States San Francisco | 555-123-4567 | johndoe@example.com | 123 Main Street, San Francisco, CA 9410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utomotive Mechanic with over 8 years of hands-on expertise in diagnosing, repairing, and maintaining vehicles in the competitive and dynamic automotive industry of the United States San Francisco area. A dedicated professional committed to delivering high-quality service while staying updated on the latest technological advancements in vehicle systems. Proven track record of ensuring customer satisfaction through precision, efficiency, and a strong emphasis on safety standards. This resume highlights my qualifications as a Mechanic tailored for opportunities in San Francisco, where the demand for skilled automotive professionals continues to grow due to the city's bustling transportation needs and environmentally conscious initiativ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lead-automotive-mechanic"/>
    <w:p>
      <w:pPr>
        <w:pStyle w:val="Heading3"/>
      </w:pPr>
      <w:r>
        <w:t xml:space="preserve">Lead Automotive Mechanic</w:t>
      </w:r>
    </w:p>
    <w:p>
      <w:pPr>
        <w:pStyle w:val="FirstParagraph"/>
      </w:pPr>
      <w:r>
        <w:rPr>
          <w:bCs/>
          <w:b/>
        </w:rPr>
        <w:t xml:space="preserve">Vanguard Auto Repair, San Francisco, 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mechanical issues in cars, trucks, and hybrid vehicles using advanced diagnostic tools and software.</w:t>
      </w:r>
    </w:p>
    <w:p>
      <w:pPr>
        <w:numPr>
          <w:ilvl w:val="0"/>
          <w:numId w:val="1001"/>
        </w:numPr>
        <w:pStyle w:val="Compact"/>
      </w:pPr>
      <w:r>
        <w:t xml:space="preserve">Conducted routine maintenance services (oil changes, tire rotations, brake inspections) for over 500+ clients annually in the United States San Francisco market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streamline workshop operations, reducing repair times by 15% through process optimization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mechanics and ensured compliance with California’s strict environmental regulations, including emissions testing standards.</w:t>
      </w:r>
    </w:p>
    <w:p>
      <w:pPr>
        <w:numPr>
          <w:ilvl w:val="0"/>
          <w:numId w:val="1001"/>
        </w:numPr>
        <w:pStyle w:val="Compact"/>
      </w:pPr>
      <w:r>
        <w:t xml:space="preserve">Received multiple "Customer Satisfaction Award" recognitions for exceptional service and attention to detail in San Francisco's competitive automotive sector.</w:t>
      </w:r>
    </w:p>
    <w:bookmarkEnd w:id="21"/>
    <w:bookmarkStart w:id="22" w:name="automotive-technician"/>
    <w:p>
      <w:pPr>
        <w:pStyle w:val="Heading3"/>
      </w:pPr>
      <w:r>
        <w:t xml:space="preserve">Automotive Technician</w:t>
      </w:r>
    </w:p>
    <w:p>
      <w:pPr>
        <w:pStyle w:val="FirstParagraph"/>
      </w:pPr>
      <w:r>
        <w:rPr>
          <w:bCs/>
          <w:b/>
        </w:rPr>
        <w:t xml:space="preserve">Pacific Auto Services, San Francisco, CA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engine repairs, transmission overhauls, and electrical system diagnostics for a diverse range of vehicle model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all repair work in compliance with United States San Francisco’s Department of Motor Vehicles (DMV) requirements.</w:t>
      </w:r>
    </w:p>
    <w:p>
      <w:pPr>
        <w:numPr>
          <w:ilvl w:val="0"/>
          <w:numId w:val="1002"/>
        </w:numPr>
        <w:pStyle w:val="Compact"/>
      </w:pPr>
      <w:r>
        <w:t xml:space="preserve">Implemented preventive maintenance strategies to reduce vehicle downtime by 20% for fleet clients operating in the Bay Area.</w:t>
      </w:r>
    </w:p>
    <w:p>
      <w:pPr>
        <w:numPr>
          <w:ilvl w:val="0"/>
          <w:numId w:val="1002"/>
        </w:numPr>
        <w:pStyle w:val="Compact"/>
      </w:pPr>
      <w:r>
        <w:t xml:space="preserve">Assisted in training new mechanics on the use of specialized tools and safety protocols specific to San Francisco’s urban driving condi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loyalty program, increasing repeat business by 30% during my tenure.</w:t>
      </w:r>
    </w:p>
    <w:bookmarkEnd w:id="22"/>
    <w:bookmarkStart w:id="23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City Auto Tech Center, San Francisco, CA</w:t>
      </w:r>
      <w:r>
        <w:t xml:space="preserve"> </w:t>
      </w:r>
      <w:r>
        <w:t xml:space="preserve">| 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automotive systems through hands-on training under the supervision of certified mechanics.</w:t>
      </w:r>
    </w:p>
    <w:p>
      <w:pPr>
        <w:numPr>
          <w:ilvl w:val="0"/>
          <w:numId w:val="1003"/>
        </w:numPr>
        <w:pStyle w:val="Compact"/>
      </w:pPr>
      <w:r>
        <w:t xml:space="preserve">Assisted in the repair and maintenance of vehicles for local businesses and residents, gaining exposure to San Francisco’s unique vehicle fleet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OSHA safety standards and EPA refrigerant handling, essential for working in California’s regulated environmen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agnostic tool operation (OBD-II, Snap-on), engine rebuilding, transmission repair, brake system servicing, hybrid vehicle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Familiarity with AutoCAD for blueprint interpretation, Microsoft Office Suite for documentation, and CRM systems for clien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in layman’s terms, ensuring transparency and trust with San Francisco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Awareness:</w:t>
      </w:r>
      <w:r>
        <w:t xml:space="preserve"> </w:t>
      </w:r>
      <w:r>
        <w:t xml:space="preserve">Knowledge of California’s zero-emission vehicle (ZEV) policies and ability to service electric vehicles (EVs) and plug-in hybri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of root causes for complex mechanical failures, minimizing downtime for clients in San Francisco’s fast-paced environment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vocational-training"/>
    <w:p>
      <w:pPr>
        <w:pStyle w:val="Heading3"/>
      </w:pPr>
      <w:r>
        <w:t xml:space="preserve">Vocational Training</w:t>
      </w:r>
    </w:p>
    <w:p>
      <w:pPr>
        <w:pStyle w:val="FirstParagraph"/>
      </w:pPr>
      <w:r>
        <w:rPr>
          <w:bCs/>
          <w:b/>
        </w:rPr>
        <w:t xml:space="preserve">San Francisco Automotive Institute, CA</w:t>
      </w:r>
      <w:r>
        <w:t xml:space="preserve"> </w:t>
      </w:r>
      <w:r>
        <w:t xml:space="preserve">| Graduated 2015</w:t>
      </w:r>
    </w:p>
    <w:p>
      <w:pPr>
        <w:numPr>
          <w:ilvl w:val="0"/>
          <w:numId w:val="1005"/>
        </w:numPr>
        <w:pStyle w:val="Compact"/>
      </w:pPr>
      <w:r>
        <w:t xml:space="preserve">Certificate in Automotive Technology with a focus on advanced diagnostics and hybrid vehicle systems.</w:t>
      </w:r>
    </w:p>
    <w:p>
      <w:pPr>
        <w:numPr>
          <w:ilvl w:val="0"/>
          <w:numId w:val="1005"/>
        </w:numPr>
        <w:pStyle w:val="Compact"/>
      </w:pPr>
      <w:r>
        <w:t xml:space="preserve">Completed coursework in automotive electronics, suspension systems, and fuel injection technologie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E Certified (Automotive Service Excellence)</w:t>
      </w:r>
      <w:r>
        <w:t xml:space="preserve"> </w:t>
      </w:r>
      <w:r>
        <w:t xml:space="preserve">– Master Auto Technicia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es compliance with safety standards in San Francisco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PA Section 608 Certification</w:t>
      </w:r>
      <w:r>
        <w:t xml:space="preserve"> </w:t>
      </w:r>
      <w:r>
        <w:t xml:space="preserve">– Refrigerant recovery and recycling expertise for air condition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State License for Automotive Repair</w:t>
      </w:r>
      <w:r>
        <w:t xml:space="preserve"> </w:t>
      </w:r>
      <w:r>
        <w:t xml:space="preserve">– Valid since 2017, allowing operation of a certified repair facility in the United States San Francisco area.</w:t>
      </w:r>
    </w:p>
    <w:bookmarkEnd w:id="27"/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chanic at the San Francisco Auto Rescue Program, providing free vehicle repairs for low-income residents and promoting sustainable transportation solution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alifornia Automotive Association (CAA) and the National Institute for Automotive Service Excellence (ASE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555-123-4567.</w:t>
      </w:r>
    </w:p>
    <w:bookmarkEnd w:id="30"/>
    <w:p>
      <w:pPr>
        <w:pStyle w:val="BodyText"/>
      </w:pPr>
      <w:r>
        <w:t xml:space="preserve">This resume is tailored for Mechanic positions in the United States San Francisco area, emphasizing skills, experience, and certifications relevant to the local automotive industr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United States San Francisco</dc:title>
  <dc:creator/>
  <dc:language>en</dc:language>
  <cp:keywords/>
  <dcterms:created xsi:type="dcterms:W3CDTF">2025-12-12T02:52:07Z</dcterms:created>
  <dcterms:modified xsi:type="dcterms:W3CDTF">2025-12-12T0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